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97675" w14:textId="77777777" w:rsidR="00635B46" w:rsidRDefault="006D7439" w:rsidP="00635B4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D:021202076</w:t>
      </w:r>
    </w:p>
    <w:p w14:paraId="407C65E3" w14:textId="0BD22DB0" w:rsidR="006D7439" w:rsidRDefault="00635B46" w:rsidP="00635B4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sheet-1</w:t>
      </w:r>
    </w:p>
    <w:p w14:paraId="192F81D8" w14:textId="77777777" w:rsidR="00635B46" w:rsidRDefault="00635B46" w:rsidP="00635B4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F97CAF1" w14:textId="36504539" w:rsidR="00115077" w:rsidRPr="006D7439" w:rsidRDefault="00115077" w:rsidP="001150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7439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p w14:paraId="5A3FC85B" w14:textId="5E9B12C5" w:rsidR="00115077" w:rsidRDefault="00115077" w:rsidP="001150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a)</w:t>
      </w:r>
    </w:p>
    <w:p w14:paraId="7E2BEA60" w14:textId="77777777" w:rsidR="00635B46" w:rsidRPr="00635B46" w:rsidRDefault="00635B46" w:rsidP="001150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41F77A" w14:textId="2C5AB9D4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14A8B5AF" w14:textId="46DB3AD4" w:rsidR="00115077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636CC3A9" w14:textId="77777777" w:rsidR="00635B46" w:rsidRPr="006D7439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274EBBD7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1288E29A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{</w:t>
      </w:r>
    </w:p>
    <w:p w14:paraId="2869E9F7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Welcome to EEE");</w:t>
      </w:r>
    </w:p>
    <w:p w14:paraId="02416F2B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1E2044E6" w14:textId="466CDDDD" w:rsidR="00BB61F4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p w14:paraId="59882EB1" w14:textId="75CB6AC5" w:rsidR="00115077" w:rsidRDefault="00115077" w:rsidP="00115077">
      <w:pPr>
        <w:rPr>
          <w:rFonts w:ascii="Times New Roman" w:hAnsi="Times New Roman" w:cs="Times New Roman"/>
          <w:sz w:val="24"/>
          <w:szCs w:val="24"/>
        </w:rPr>
      </w:pPr>
    </w:p>
    <w:p w14:paraId="17CBF830" w14:textId="35A2E3A2" w:rsidR="00635B46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45039F69" w14:textId="77777777" w:rsidR="00635B46" w:rsidRPr="006D7439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791A8DE4" w14:textId="06FCFD37" w:rsidR="00115077" w:rsidRDefault="00115077" w:rsidP="001150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b)</w:t>
      </w:r>
    </w:p>
    <w:p w14:paraId="328AEE2A" w14:textId="77777777" w:rsidR="00635B46" w:rsidRPr="00635B46" w:rsidRDefault="00635B46" w:rsidP="001150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86DDA2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64F156BB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19993DB2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</w:p>
    <w:p w14:paraId="26E08F83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0FEE50C3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{</w:t>
      </w:r>
    </w:p>
    <w:p w14:paraId="449CF6D9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Welcome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to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EE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");</w:t>
      </w:r>
    </w:p>
    <w:p w14:paraId="54B6AA8A" w14:textId="77777777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4C2553F7" w14:textId="245D9262" w:rsidR="00115077" w:rsidRPr="006D7439" w:rsidRDefault="00115077" w:rsidP="0011507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p w14:paraId="34C579F7" w14:textId="3B644D37" w:rsidR="00115077" w:rsidRDefault="00115077" w:rsidP="00115077">
      <w:pPr>
        <w:rPr>
          <w:rFonts w:ascii="Times New Roman" w:hAnsi="Times New Roman" w:cs="Times New Roman"/>
          <w:sz w:val="24"/>
          <w:szCs w:val="24"/>
        </w:rPr>
      </w:pPr>
    </w:p>
    <w:p w14:paraId="11F2FD44" w14:textId="31EADBB7" w:rsidR="00635B46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19FBD64C" w14:textId="6D58DAC7" w:rsidR="00635B46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04CDF4D7" w14:textId="6C3688FC" w:rsidR="00635B46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0332242F" w14:textId="77777777" w:rsidR="00635B46" w:rsidRPr="006D7439" w:rsidRDefault="00635B46" w:rsidP="00115077">
      <w:pPr>
        <w:rPr>
          <w:rFonts w:ascii="Times New Roman" w:hAnsi="Times New Roman" w:cs="Times New Roman"/>
          <w:sz w:val="24"/>
          <w:szCs w:val="24"/>
        </w:rPr>
      </w:pPr>
    </w:p>
    <w:p w14:paraId="52D4CAD3" w14:textId="16DF8A2A" w:rsidR="00BD7834" w:rsidRDefault="00115077" w:rsidP="00BD78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c)</w:t>
      </w:r>
      <w:r w:rsidR="00BD7834" w:rsidRPr="00635B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8C43CFC" w14:textId="77777777" w:rsidR="00635B46" w:rsidRPr="00635B46" w:rsidRDefault="00635B46" w:rsidP="00BD783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58ABBB" w14:textId="4578A509" w:rsidR="006F2B47" w:rsidRPr="006D7439" w:rsidRDefault="006F2B47" w:rsidP="00BD7834">
      <w:pPr>
        <w:rPr>
          <w:rFonts w:ascii="Times New Roman" w:hAnsi="Times New Roman" w:cs="Times New Roman"/>
          <w:sz w:val="24"/>
          <w:szCs w:val="24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t>After omitting semicolons</w:t>
      </w:r>
      <w:r w:rsidRPr="006D7439">
        <w:rPr>
          <w:rFonts w:ascii="Times New Roman" w:hAnsi="Times New Roman" w:cs="Times New Roman"/>
          <w:sz w:val="24"/>
          <w:szCs w:val="24"/>
        </w:rPr>
        <w:t>:</w:t>
      </w:r>
    </w:p>
    <w:p w14:paraId="1239526A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: Debug in Labsheet_1_1 (compiler: GNU GCC Compiler) ===|</w:t>
      </w:r>
    </w:p>
    <w:p w14:paraId="3C1B70C5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||In function 'main':|</w:t>
      </w:r>
    </w:p>
    <w:p w14:paraId="03C1FB41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error: expected ';' before 'return'|</w:t>
      </w:r>
    </w:p>
    <w:p w14:paraId="520ED5F1" w14:textId="352D28F1" w:rsidR="0044227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 failed: 1 error(s), 0 warning(s) (0 minute(s), 0 second(s)) ===|</w:t>
      </w:r>
    </w:p>
    <w:p w14:paraId="20888217" w14:textId="77777777" w:rsidR="00984A93" w:rsidRPr="006D7439" w:rsidRDefault="00984A93" w:rsidP="00984A93">
      <w:pPr>
        <w:rPr>
          <w:rFonts w:ascii="Times New Roman" w:hAnsi="Times New Roman" w:cs="Times New Roman"/>
          <w:sz w:val="24"/>
          <w:szCs w:val="24"/>
        </w:rPr>
      </w:pPr>
    </w:p>
    <w:p w14:paraId="414BF8F7" w14:textId="41B7DBD0" w:rsidR="006F2B47" w:rsidRPr="00442273" w:rsidRDefault="006F2B47" w:rsidP="00BD7834">
      <w:pPr>
        <w:rPr>
          <w:rFonts w:ascii="Times New Roman" w:hAnsi="Times New Roman" w:cs="Times New Roman"/>
          <w:sz w:val="24"/>
          <w:szCs w:val="24"/>
          <w:u w:val="single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After omitting brackets: </w:t>
      </w:r>
    </w:p>
    <w:p w14:paraId="36CB1E6F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: Debug in Labsheet_1_1 (compiler: GNU GCC Compiler) ===|</w:t>
      </w:r>
    </w:p>
    <w:p w14:paraId="295B4C5C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||In function 'main':|</w:t>
      </w:r>
    </w:p>
    <w:p w14:paraId="2E8D3C91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warning: statement with no effect [-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Wunused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-value]|</w:t>
      </w:r>
    </w:p>
    <w:p w14:paraId="7B5943AA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error: expected ';' before string constant|</w:t>
      </w:r>
    </w:p>
    <w:p w14:paraId="066052C8" w14:textId="69D988AF" w:rsidR="006F2B47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 failed: 1 error(s), 1 warning(s) (0 minute(s), 0 second(s)) ===|</w:t>
      </w:r>
    </w:p>
    <w:p w14:paraId="595D7FFC" w14:textId="77777777" w:rsidR="00984A93" w:rsidRPr="006D7439" w:rsidRDefault="00984A93" w:rsidP="00984A93">
      <w:pPr>
        <w:rPr>
          <w:rFonts w:ascii="Times New Roman" w:hAnsi="Times New Roman" w:cs="Times New Roman"/>
          <w:sz w:val="24"/>
          <w:szCs w:val="24"/>
        </w:rPr>
      </w:pPr>
    </w:p>
    <w:p w14:paraId="6AB06A1A" w14:textId="10705D4C" w:rsidR="006F2B47" w:rsidRPr="00442273" w:rsidRDefault="006F2B47" w:rsidP="006F2B47">
      <w:pPr>
        <w:rPr>
          <w:rFonts w:ascii="Times New Roman" w:hAnsi="Times New Roman" w:cs="Times New Roman"/>
          <w:sz w:val="24"/>
          <w:szCs w:val="24"/>
          <w:u w:val="single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t>After omitting inverted comma:</w:t>
      </w:r>
    </w:p>
    <w:p w14:paraId="5CBE6344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: Debug in Labsheet_1_1 (compiler: GNU GCC Compiler) ===|</w:t>
      </w:r>
    </w:p>
    <w:p w14:paraId="0EF30BF6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||In function 'main':|</w:t>
      </w:r>
    </w:p>
    <w:p w14:paraId="1D1E9132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error: 'Welcome' undeclared (first use in this function)|</w:t>
      </w:r>
    </w:p>
    <w:p w14:paraId="38B4E0D0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note: each undeclared identifier is reported only once for each function it appears in|</w:t>
      </w:r>
    </w:p>
    <w:p w14:paraId="0E216781" w14:textId="77777777" w:rsidR="00984A93" w:rsidRP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984A93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984A93">
        <w:rPr>
          <w:rFonts w:ascii="Times New Roman" w:hAnsi="Times New Roman" w:cs="Times New Roman"/>
          <w:sz w:val="24"/>
          <w:szCs w:val="24"/>
        </w:rPr>
        <w:t>\1\Labsheet_1_1\main.c|6|error: expected ')' before 'to'|</w:t>
      </w:r>
    </w:p>
    <w:p w14:paraId="5A05B764" w14:textId="5076CAAF" w:rsidR="00442273" w:rsidRDefault="00984A93" w:rsidP="00984A93">
      <w:pPr>
        <w:rPr>
          <w:rFonts w:ascii="Times New Roman" w:hAnsi="Times New Roman" w:cs="Times New Roman"/>
          <w:sz w:val="24"/>
          <w:szCs w:val="24"/>
        </w:rPr>
      </w:pPr>
      <w:r w:rsidRPr="00984A93">
        <w:rPr>
          <w:rFonts w:ascii="Times New Roman" w:hAnsi="Times New Roman" w:cs="Times New Roman"/>
          <w:sz w:val="24"/>
          <w:szCs w:val="24"/>
        </w:rPr>
        <w:t>||=== Build failed: 2 error(s), 0 warning(s) (0 minute(s), 0 second(s)) ===|</w:t>
      </w:r>
    </w:p>
    <w:p w14:paraId="784A7449" w14:textId="5B5C171E" w:rsid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</w:p>
    <w:p w14:paraId="76EFCAD0" w14:textId="6844837F" w:rsidR="00984A93" w:rsidRDefault="00984A93" w:rsidP="00984A93">
      <w:pPr>
        <w:rPr>
          <w:rFonts w:ascii="Times New Roman" w:hAnsi="Times New Roman" w:cs="Times New Roman"/>
          <w:sz w:val="24"/>
          <w:szCs w:val="24"/>
        </w:rPr>
      </w:pPr>
    </w:p>
    <w:p w14:paraId="27759BBF" w14:textId="77777777" w:rsidR="00984A93" w:rsidRPr="006D7439" w:rsidRDefault="00984A93" w:rsidP="00984A93">
      <w:pPr>
        <w:rPr>
          <w:rFonts w:ascii="Times New Roman" w:hAnsi="Times New Roman" w:cs="Times New Roman"/>
          <w:sz w:val="24"/>
          <w:szCs w:val="24"/>
        </w:rPr>
      </w:pPr>
    </w:p>
    <w:p w14:paraId="3B6561C2" w14:textId="0A30E290" w:rsidR="006F2B47" w:rsidRPr="00442273" w:rsidRDefault="006F2B47" w:rsidP="006F2B47">
      <w:pPr>
        <w:rPr>
          <w:rFonts w:ascii="Times New Roman" w:hAnsi="Times New Roman" w:cs="Times New Roman"/>
          <w:sz w:val="24"/>
          <w:szCs w:val="24"/>
          <w:u w:val="single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After correct them: </w:t>
      </w:r>
    </w:p>
    <w:p w14:paraId="22223EF1" w14:textId="77777777" w:rsidR="006F2B47" w:rsidRPr="006D7439" w:rsidRDefault="006F2B47" w:rsidP="006F2B4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ile: "no target" in "no project" (compiler: unknown) ===|</w:t>
      </w:r>
    </w:p>
    <w:p w14:paraId="307A66E2" w14:textId="65E4A47C" w:rsidR="00635B46" w:rsidRPr="006D7439" w:rsidRDefault="006F2B47" w:rsidP="006F2B4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inished: 0 error(s), 0 warning(s) (0 minute(s), 0 second(s)) ===|</w:t>
      </w:r>
    </w:p>
    <w:p w14:paraId="06B19225" w14:textId="65405C3F" w:rsidR="006F2B47" w:rsidRPr="006D7439" w:rsidRDefault="006F2B47" w:rsidP="006F2B47">
      <w:pPr>
        <w:rPr>
          <w:rFonts w:ascii="Times New Roman" w:hAnsi="Times New Roman" w:cs="Times New Roman"/>
          <w:sz w:val="24"/>
          <w:szCs w:val="24"/>
        </w:rPr>
      </w:pPr>
    </w:p>
    <w:p w14:paraId="7A001493" w14:textId="45C749EF" w:rsidR="006F2B47" w:rsidRPr="00635B46" w:rsidRDefault="006F2B47" w:rsidP="006F2B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d)</w:t>
      </w:r>
    </w:p>
    <w:p w14:paraId="2E087FFD" w14:textId="05C24DD7" w:rsidR="00391EB0" w:rsidRPr="00442273" w:rsidRDefault="00391EB0" w:rsidP="006F2B47">
      <w:pPr>
        <w:rPr>
          <w:rFonts w:ascii="Times New Roman" w:hAnsi="Times New Roman" w:cs="Times New Roman"/>
          <w:sz w:val="24"/>
          <w:szCs w:val="24"/>
          <w:u w:val="single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After replace </w:t>
      </w:r>
      <w:r w:rsidRPr="00635B46">
        <w:rPr>
          <w:rFonts w:ascii="Times New Roman" w:hAnsi="Times New Roman" w:cs="Times New Roman"/>
          <w:b/>
          <w:bCs/>
          <w:sz w:val="24"/>
          <w:szCs w:val="24"/>
          <w:u w:val="single"/>
        </w:rPr>
        <w:t>main</w:t>
      </w: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 with </w:t>
      </w:r>
      <w:r w:rsidRPr="00635B46">
        <w:rPr>
          <w:rFonts w:ascii="Times New Roman" w:hAnsi="Times New Roman" w:cs="Times New Roman"/>
          <w:b/>
          <w:bCs/>
          <w:sz w:val="24"/>
          <w:szCs w:val="24"/>
          <w:u w:val="single"/>
        </w:rPr>
        <w:t>Main</w:t>
      </w: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. This message is showing: </w:t>
      </w:r>
    </w:p>
    <w:p w14:paraId="15BBAB5D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ile: "no target" in "no project" (compiler: unknown) ===|</w:t>
      </w:r>
    </w:p>
    <w:p w14:paraId="5BA9DDFC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C:\Program Files\CodeBlocks\MinGW\bin\..\lib\gcc\x86_64-w64-mingw32\8.1.0\..\..\..\..\x86_64-w64-mingw32\lib\..\lib\libmingw32.a(lib64_libmingw32_a-crt0_c.o):crt0_c.c:(.text.startup+0x2e)||undefined reference to `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WinMain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'|</w:t>
      </w:r>
    </w:p>
    <w:p w14:paraId="1EB5E62A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||error: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ld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returned 1 exit status|</w:t>
      </w:r>
    </w:p>
    <w:p w14:paraId="35396541" w14:textId="1722C974" w:rsidR="006F2B47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ailed: 2 error(s), 0 warning(s) (0 minute(s), 0 second(s)) ===|</w:t>
      </w:r>
    </w:p>
    <w:p w14:paraId="34D33E12" w14:textId="2701002C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</w:p>
    <w:p w14:paraId="6C706455" w14:textId="28595298" w:rsidR="00391EB0" w:rsidRPr="00442273" w:rsidRDefault="00391EB0" w:rsidP="00391EB0">
      <w:pPr>
        <w:rPr>
          <w:rFonts w:ascii="Times New Roman" w:hAnsi="Times New Roman" w:cs="Times New Roman"/>
          <w:sz w:val="24"/>
          <w:szCs w:val="24"/>
          <w:u w:val="single"/>
        </w:rPr>
      </w:pP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After replace </w:t>
      </w:r>
      <w:proofErr w:type="spellStart"/>
      <w:r w:rsidRPr="00635B46">
        <w:rPr>
          <w:rFonts w:ascii="Times New Roman" w:hAnsi="Times New Roman" w:cs="Times New Roman"/>
          <w:b/>
          <w:bCs/>
          <w:sz w:val="24"/>
          <w:szCs w:val="24"/>
          <w:u w:val="single"/>
        </w:rPr>
        <w:t>printf</w:t>
      </w:r>
      <w:proofErr w:type="spellEnd"/>
      <w:r w:rsidRPr="00635B46">
        <w:rPr>
          <w:rFonts w:ascii="Times New Roman" w:hAnsi="Times New Roman" w:cs="Times New Roman"/>
          <w:b/>
          <w:bCs/>
          <w:sz w:val="24"/>
          <w:szCs w:val="24"/>
          <w:u w:val="single"/>
        </w:rPr>
        <w:t>()</w:t>
      </w: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 with </w:t>
      </w:r>
      <w:r w:rsidRPr="00635B46">
        <w:rPr>
          <w:rFonts w:ascii="Times New Roman" w:hAnsi="Times New Roman" w:cs="Times New Roman"/>
          <w:b/>
          <w:bCs/>
          <w:sz w:val="24"/>
          <w:szCs w:val="24"/>
          <w:u w:val="single"/>
        </w:rPr>
        <w:t>print()</w:t>
      </w:r>
      <w:r w:rsidRPr="00635B46">
        <w:rPr>
          <w:rFonts w:ascii="Times New Roman" w:hAnsi="Times New Roman" w:cs="Times New Roman"/>
          <w:sz w:val="24"/>
          <w:szCs w:val="24"/>
          <w:u w:val="single"/>
        </w:rPr>
        <w:t xml:space="preserve"> . This message is showing: </w:t>
      </w:r>
    </w:p>
    <w:p w14:paraId="1FE38641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ile: "no target" in "no project" (compiler: unknown) ===|</w:t>
      </w:r>
    </w:p>
    <w:p w14:paraId="76A223CE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\1\labsheet_1_1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||In function 'main':|</w:t>
      </w:r>
    </w:p>
    <w:p w14:paraId="45449EE1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\1\labsheet_1_1\main.c|6|warning: implicit declaration of function 'print'; did you mean '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'? [-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Wimplicit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-function-declaration]|</w:t>
      </w:r>
    </w:p>
    <w:p w14:paraId="7490001E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H:\UIU\4th Trimester\EEE 2402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LabSheet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\1\labsheet_1_1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main.o:main.c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|| undefined reference to `print'|</w:t>
      </w:r>
    </w:p>
    <w:p w14:paraId="53616BB2" w14:textId="77777777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||error: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ld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returned 1 exit status|</w:t>
      </w:r>
    </w:p>
    <w:p w14:paraId="569FD878" w14:textId="4CEAFBC1" w:rsidR="00391EB0" w:rsidRPr="006D7439" w:rsidRDefault="00391EB0" w:rsidP="00391EB0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||=== Build failed: 2 error(s), 1 warning(s) (0 minute(s), 0 second(s)) ===|</w:t>
      </w:r>
    </w:p>
    <w:p w14:paraId="6DC900F0" w14:textId="40602861" w:rsidR="00391EB0" w:rsidRDefault="00391EB0" w:rsidP="00391EB0">
      <w:pPr>
        <w:rPr>
          <w:rFonts w:ascii="Times New Roman" w:hAnsi="Times New Roman" w:cs="Times New Roman"/>
          <w:sz w:val="24"/>
          <w:szCs w:val="24"/>
        </w:rPr>
      </w:pPr>
    </w:p>
    <w:p w14:paraId="43F9F079" w14:textId="77777777" w:rsidR="00442273" w:rsidRPr="006D7439" w:rsidRDefault="00442273" w:rsidP="00391EB0">
      <w:pPr>
        <w:rPr>
          <w:rFonts w:ascii="Times New Roman" w:hAnsi="Times New Roman" w:cs="Times New Roman"/>
          <w:sz w:val="24"/>
          <w:szCs w:val="24"/>
        </w:rPr>
      </w:pPr>
    </w:p>
    <w:p w14:paraId="5783331B" w14:textId="2510297B" w:rsidR="00391EB0" w:rsidRPr="00635B46" w:rsidRDefault="00391EB0" w:rsidP="00391EB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</w:p>
    <w:p w14:paraId="781414DE" w14:textId="77777777" w:rsidR="0044143F" w:rsidRPr="006D7439" w:rsidRDefault="0044143F" w:rsidP="00391EB0">
      <w:pPr>
        <w:rPr>
          <w:rFonts w:ascii="Times New Roman" w:hAnsi="Times New Roman" w:cs="Times New Roman"/>
          <w:sz w:val="24"/>
          <w:szCs w:val="24"/>
        </w:rPr>
      </w:pPr>
    </w:p>
    <w:p w14:paraId="5CDE1C50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4FF11D80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70059BAD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</w:p>
    <w:p w14:paraId="2232366F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7B5EFA17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{</w:t>
      </w:r>
    </w:p>
    <w:p w14:paraId="05AD4649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float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h,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, area;</w:t>
      </w:r>
    </w:p>
    <w:p w14:paraId="636E10CB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tFind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triangle Area\t\n");</w:t>
      </w:r>
    </w:p>
    <w:p w14:paraId="10873762" w14:textId="106DCA40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the base of a triangle: ");</w:t>
      </w:r>
    </w:p>
    <w:p w14:paraId="2E6452D7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%f", &amp;b);</w:t>
      </w:r>
    </w:p>
    <w:p w14:paraId="59CACA56" w14:textId="4B9A7124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the height of a triangle: ");</w:t>
      </w:r>
    </w:p>
    <w:p w14:paraId="53C122FA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%f", &amp;h);</w:t>
      </w:r>
    </w:p>
    <w:p w14:paraId="3367B394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area= (b*h)/2;</w:t>
      </w:r>
    </w:p>
    <w:p w14:paraId="2C60F7AE" w14:textId="4DBCBDFD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n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Th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area of the triangle is= %.2f ",area);</w:t>
      </w:r>
    </w:p>
    <w:p w14:paraId="1F0A898E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</w:p>
    <w:p w14:paraId="724BE107" w14:textId="77777777" w:rsidR="0044143F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679C2AEE" w14:textId="357189E7" w:rsidR="00391EB0" w:rsidRPr="006D7439" w:rsidRDefault="0044143F" w:rsidP="0044143F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p w14:paraId="5FC42321" w14:textId="62C9BB60" w:rsidR="0044143F" w:rsidRDefault="0044143F" w:rsidP="0044143F">
      <w:pPr>
        <w:rPr>
          <w:rFonts w:ascii="Times New Roman" w:hAnsi="Times New Roman" w:cs="Times New Roman"/>
          <w:sz w:val="24"/>
          <w:szCs w:val="24"/>
        </w:rPr>
      </w:pPr>
    </w:p>
    <w:p w14:paraId="70263274" w14:textId="046A9184" w:rsidR="00635B46" w:rsidRDefault="00635B46" w:rsidP="0044143F">
      <w:pPr>
        <w:rPr>
          <w:rFonts w:ascii="Times New Roman" w:hAnsi="Times New Roman" w:cs="Times New Roman"/>
          <w:sz w:val="24"/>
          <w:szCs w:val="24"/>
        </w:rPr>
      </w:pPr>
    </w:p>
    <w:p w14:paraId="075D34B9" w14:textId="77777777" w:rsidR="00635B46" w:rsidRPr="006D7439" w:rsidRDefault="00635B46" w:rsidP="0044143F">
      <w:pPr>
        <w:rPr>
          <w:rFonts w:ascii="Times New Roman" w:hAnsi="Times New Roman" w:cs="Times New Roman"/>
          <w:sz w:val="24"/>
          <w:szCs w:val="24"/>
        </w:rPr>
      </w:pPr>
    </w:p>
    <w:p w14:paraId="34700497" w14:textId="5B24EE05" w:rsidR="0044143F" w:rsidRPr="00635B46" w:rsidRDefault="0044143F" w:rsidP="0044143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</w:p>
    <w:p w14:paraId="78FE267B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4917426E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1C5C58A5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</w:p>
    <w:p w14:paraId="1DC16DE3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20A15CEE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{   float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r,area,perimeter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;</w:t>
      </w:r>
    </w:p>
    <w:p w14:paraId="6976EA87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double PI = 3.1416;</w:t>
      </w:r>
    </w:p>
    <w:p w14:paraId="1210359B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tCalculat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the area and perimeter of the circle\n");</w:t>
      </w:r>
    </w:p>
    <w:p w14:paraId="12E538C1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the radius of the circle: ");</w:t>
      </w:r>
    </w:p>
    <w:p w14:paraId="7EBEF57D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f",&amp;r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7EDCB125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area=PI*r*r;</w:t>
      </w:r>
    </w:p>
    <w:p w14:paraId="7384D8A4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perimeter=2*PI*r;</w:t>
      </w:r>
    </w:p>
    <w:p w14:paraId="4A7803B0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Th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area is = %.2f  and perimeter is = %.2f ", area, perimeter);</w:t>
      </w:r>
    </w:p>
    <w:p w14:paraId="7932575E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</w:p>
    <w:p w14:paraId="1B4EA896" w14:textId="77777777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32CC1D38" w14:textId="0D8A9913" w:rsidR="00F71C67" w:rsidRPr="006D7439" w:rsidRDefault="00F71C67" w:rsidP="00F71C67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p w14:paraId="5A00574F" w14:textId="668B26A0" w:rsidR="00635B46" w:rsidRDefault="00635B46" w:rsidP="00F71C67">
      <w:pPr>
        <w:rPr>
          <w:rFonts w:ascii="Times New Roman" w:hAnsi="Times New Roman" w:cs="Times New Roman"/>
          <w:sz w:val="24"/>
          <w:szCs w:val="24"/>
        </w:rPr>
      </w:pPr>
    </w:p>
    <w:p w14:paraId="0355ABB5" w14:textId="77777777" w:rsidR="00442273" w:rsidRPr="006D7439" w:rsidRDefault="00442273" w:rsidP="00F71C67">
      <w:pPr>
        <w:rPr>
          <w:rFonts w:ascii="Times New Roman" w:hAnsi="Times New Roman" w:cs="Times New Roman"/>
          <w:sz w:val="24"/>
          <w:szCs w:val="24"/>
        </w:rPr>
      </w:pPr>
    </w:p>
    <w:p w14:paraId="4B255802" w14:textId="6886836D" w:rsidR="00F71C67" w:rsidRPr="00635B46" w:rsidRDefault="0020367E" w:rsidP="00F71C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4.</w:t>
      </w:r>
    </w:p>
    <w:p w14:paraId="459F76AE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1198BA1F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2B28E0A0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</w:p>
    <w:p w14:paraId="5A3E17CA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1B238D08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{   int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, temp;</w:t>
      </w:r>
    </w:p>
    <w:p w14:paraId="3DE62DEB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("\t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waping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two integers\n");</w:t>
      </w:r>
    </w:p>
    <w:p w14:paraId="427C6B2F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1st value: ");</w:t>
      </w:r>
    </w:p>
    <w:p w14:paraId="3A28C99C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%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d",&amp;a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49CB2FDA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2nd value: ");</w:t>
      </w:r>
    </w:p>
    <w:p w14:paraId="12F7914B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%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d",&amp;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3E8DAE95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b=temp;</w:t>
      </w:r>
    </w:p>
    <w:p w14:paraId="5C6F56C7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b=a;</w:t>
      </w:r>
    </w:p>
    <w:p w14:paraId="36610987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a=b;</w:t>
      </w:r>
    </w:p>
    <w:p w14:paraId="43B755D6" w14:textId="1918372E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After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swapping value of a=%d and b=%d",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6B64CBC1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</w:p>
    <w:p w14:paraId="14E9A33A" w14:textId="77777777" w:rsidR="00C24B81" w:rsidRPr="006D7439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72708B04" w14:textId="08A90198" w:rsidR="00635B46" w:rsidRDefault="00C24B81" w:rsidP="00C24B81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p w14:paraId="17367479" w14:textId="77777777" w:rsidR="00635B46" w:rsidRPr="006D7439" w:rsidRDefault="00635B46" w:rsidP="00C24B81">
      <w:pPr>
        <w:rPr>
          <w:rFonts w:ascii="Times New Roman" w:hAnsi="Times New Roman" w:cs="Times New Roman"/>
          <w:sz w:val="24"/>
          <w:szCs w:val="24"/>
        </w:rPr>
      </w:pPr>
    </w:p>
    <w:p w14:paraId="1F939533" w14:textId="384F688C" w:rsidR="00C24B81" w:rsidRPr="00635B46" w:rsidRDefault="006D7439" w:rsidP="00C24B8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35B46">
        <w:rPr>
          <w:rFonts w:ascii="Times New Roman" w:hAnsi="Times New Roman" w:cs="Times New Roman"/>
          <w:b/>
          <w:bCs/>
          <w:sz w:val="24"/>
          <w:szCs w:val="24"/>
        </w:rPr>
        <w:t>5.</w:t>
      </w:r>
    </w:p>
    <w:p w14:paraId="7FDE8C9D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17C5559A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&gt;</w:t>
      </w:r>
    </w:p>
    <w:p w14:paraId="0871C473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</w:p>
    <w:p w14:paraId="0F8A188B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int main()</w:t>
      </w:r>
    </w:p>
    <w:p w14:paraId="3FDC38C7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{</w:t>
      </w:r>
    </w:p>
    <w:p w14:paraId="7E7B118A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</w:p>
    <w:p w14:paraId="525CE6E0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int a, b;</w:t>
      </w:r>
    </w:p>
    <w:p w14:paraId="5111F012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Please enter 1st value: ");</w:t>
      </w:r>
    </w:p>
    <w:p w14:paraId="3833D46E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%d", &amp;a);</w:t>
      </w:r>
    </w:p>
    <w:p w14:paraId="37695D66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nPlease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enter 2nd value: ");</w:t>
      </w:r>
    </w:p>
    <w:p w14:paraId="6030D8EF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d",&amp;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4CFF4295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a =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a+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;</w:t>
      </w:r>
    </w:p>
    <w:p w14:paraId="77AA2E55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b= a-b;</w:t>
      </w:r>
    </w:p>
    <w:p w14:paraId="56C07BC6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a= a-b;</w:t>
      </w:r>
    </w:p>
    <w:p w14:paraId="31592F60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</w:p>
    <w:p w14:paraId="457B448D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 xml:space="preserve"> ("After swapping a = %d and b= %d", </w:t>
      </w:r>
      <w:proofErr w:type="spellStart"/>
      <w:r w:rsidRPr="006D7439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6D7439">
        <w:rPr>
          <w:rFonts w:ascii="Times New Roman" w:hAnsi="Times New Roman" w:cs="Times New Roman"/>
          <w:sz w:val="24"/>
          <w:szCs w:val="24"/>
        </w:rPr>
        <w:t>);</w:t>
      </w:r>
    </w:p>
    <w:p w14:paraId="2501A46D" w14:textId="77777777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596AA0AB" w14:textId="4B0D9CD9" w:rsidR="006D7439" w:rsidRPr="006D7439" w:rsidRDefault="006D7439" w:rsidP="006D7439">
      <w:pPr>
        <w:rPr>
          <w:rFonts w:ascii="Times New Roman" w:hAnsi="Times New Roman" w:cs="Times New Roman"/>
          <w:sz w:val="24"/>
          <w:szCs w:val="24"/>
        </w:rPr>
      </w:pPr>
      <w:r w:rsidRPr="006D7439">
        <w:rPr>
          <w:rFonts w:ascii="Times New Roman" w:hAnsi="Times New Roman" w:cs="Times New Roman"/>
          <w:sz w:val="24"/>
          <w:szCs w:val="24"/>
        </w:rPr>
        <w:t>}</w:t>
      </w:r>
    </w:p>
    <w:sectPr w:rsidR="006D7439" w:rsidRPr="006D74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631CF"/>
    <w:multiLevelType w:val="hybridMultilevel"/>
    <w:tmpl w:val="4942EF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3F4F4E"/>
    <w:multiLevelType w:val="hybridMultilevel"/>
    <w:tmpl w:val="0C9E67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MDQ0BUILC2MTYyUdpeDU4uLM/DyQAuNaAOdoZbIsAAAA"/>
  </w:docVars>
  <w:rsids>
    <w:rsidRoot w:val="00115077"/>
    <w:rsid w:val="00115077"/>
    <w:rsid w:val="0020367E"/>
    <w:rsid w:val="00391EB0"/>
    <w:rsid w:val="0044143F"/>
    <w:rsid w:val="00442273"/>
    <w:rsid w:val="00635B46"/>
    <w:rsid w:val="006D7439"/>
    <w:rsid w:val="006F2B47"/>
    <w:rsid w:val="00756763"/>
    <w:rsid w:val="00984A93"/>
    <w:rsid w:val="009A082C"/>
    <w:rsid w:val="00AF0F9D"/>
    <w:rsid w:val="00BB61F4"/>
    <w:rsid w:val="00BD7834"/>
    <w:rsid w:val="00C24B81"/>
    <w:rsid w:val="00F7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55355"/>
  <w15:chartTrackingRefBased/>
  <w15:docId w15:val="{303B197F-7260-4467-9400-4AF49736A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0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8C1AE-1A81-4F33-9317-8C3195C95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Bhuiyan</dc:creator>
  <cp:keywords/>
  <dc:description/>
  <cp:lastModifiedBy>Ashraful Bhuiyan</cp:lastModifiedBy>
  <cp:revision>3</cp:revision>
  <cp:lastPrinted>2021-07-21T16:03:00Z</cp:lastPrinted>
  <dcterms:created xsi:type="dcterms:W3CDTF">2021-07-21T16:03:00Z</dcterms:created>
  <dcterms:modified xsi:type="dcterms:W3CDTF">2021-07-21T16:10:00Z</dcterms:modified>
</cp:coreProperties>
</file>